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7E3" w:rsidRPr="00915926" w:rsidRDefault="00CB7BC8">
      <w:pPr>
        <w:rPr>
          <w:b/>
          <w:sz w:val="24"/>
        </w:rPr>
      </w:pPr>
      <w:r w:rsidRPr="00915926">
        <w:rPr>
          <w:b/>
          <w:sz w:val="24"/>
        </w:rPr>
        <w:t xml:space="preserve">How to replicate </w:t>
      </w:r>
      <w:r w:rsidR="00640495" w:rsidRPr="00915926">
        <w:rPr>
          <w:b/>
          <w:sz w:val="24"/>
        </w:rPr>
        <w:t>SD</w:t>
      </w:r>
      <w:r w:rsidRPr="00915926">
        <w:rPr>
          <w:b/>
          <w:sz w:val="24"/>
        </w:rPr>
        <w:t xml:space="preserve"> card:</w:t>
      </w:r>
    </w:p>
    <w:p w:rsidR="00CB7BC8" w:rsidRDefault="00CB7BC8" w:rsidP="00CB7BC8">
      <w:pPr>
        <w:pStyle w:val="ListParagraph"/>
        <w:numPr>
          <w:ilvl w:val="0"/>
          <w:numId w:val="1"/>
        </w:numPr>
      </w:pPr>
      <w:r>
        <w:t xml:space="preserve">Insert </w:t>
      </w:r>
      <w:r w:rsidR="00640495">
        <w:t>SD</w:t>
      </w:r>
      <w:r>
        <w:t xml:space="preserve"> card contain</w:t>
      </w:r>
      <w:r w:rsidR="00640495">
        <w:t>in</w:t>
      </w:r>
      <w:r>
        <w:t xml:space="preserve">g configured </w:t>
      </w:r>
      <w:r w:rsidR="0039178A">
        <w:t>OS in the card reader.</w:t>
      </w:r>
    </w:p>
    <w:p w:rsidR="0039178A" w:rsidRDefault="0039178A" w:rsidP="0039178A">
      <w:pPr>
        <w:pStyle w:val="ListParagraph"/>
        <w:numPr>
          <w:ilvl w:val="0"/>
          <w:numId w:val="1"/>
        </w:numPr>
      </w:pPr>
      <w:r>
        <w:t>Open Win32DiskImager</w:t>
      </w:r>
      <w:r w:rsidR="008B4527">
        <w:t xml:space="preserve"> </w:t>
      </w:r>
      <w:hyperlink r:id="rId6" w:history="1">
        <w:r w:rsidR="008B4527" w:rsidRPr="008B4527">
          <w:rPr>
            <w:rStyle w:val="Hyperlink"/>
          </w:rPr>
          <w:t>[Download</w:t>
        </w:r>
        <w:r w:rsidR="008B4527" w:rsidRPr="008B4527">
          <w:rPr>
            <w:rStyle w:val="Hyperlink"/>
          </w:rPr>
          <w:t xml:space="preserve"> </w:t>
        </w:r>
        <w:r w:rsidR="008B4527" w:rsidRPr="008B4527">
          <w:rPr>
            <w:rStyle w:val="Hyperlink"/>
          </w:rPr>
          <w:t>link]</w:t>
        </w:r>
      </w:hyperlink>
    </w:p>
    <w:p w:rsidR="0039178A" w:rsidRDefault="0039178A" w:rsidP="0039178A">
      <w:pPr>
        <w:pStyle w:val="ListParagraph"/>
      </w:pPr>
      <w:r>
        <w:rPr>
          <w:noProof/>
        </w:rPr>
        <w:drawing>
          <wp:inline distT="0" distB="0" distL="0" distR="0">
            <wp:extent cx="3672840" cy="2606040"/>
            <wp:effectExtent l="0" t="0" r="3810" b="3810"/>
            <wp:docPr id="1" name="Picture 1" descr="C:\Users\sanku\AppData\Local\Microsoft\Windows\INetCache\Content.Word\win32 disk imag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nku\AppData\Local\Microsoft\Windows\INetCache\Content.Word\win32 disk image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178A" w:rsidRDefault="0039178A" w:rsidP="0039178A">
      <w:pPr>
        <w:pStyle w:val="ListParagraph"/>
        <w:numPr>
          <w:ilvl w:val="0"/>
          <w:numId w:val="1"/>
        </w:numPr>
      </w:pPr>
      <w:r>
        <w:t>Select the path for the Image file i.e. select folder and file name in Image File field.</w:t>
      </w:r>
    </w:p>
    <w:p w:rsidR="0039178A" w:rsidRDefault="0039178A" w:rsidP="0039178A">
      <w:pPr>
        <w:pStyle w:val="ListParagraph"/>
        <w:numPr>
          <w:ilvl w:val="0"/>
          <w:numId w:val="1"/>
        </w:numPr>
      </w:pPr>
      <w:r>
        <w:t xml:space="preserve">In device select the drive alphabet for </w:t>
      </w:r>
      <w:r w:rsidR="00640495">
        <w:t>SD</w:t>
      </w:r>
      <w:r>
        <w:t xml:space="preserve"> card.</w:t>
      </w:r>
    </w:p>
    <w:p w:rsidR="0039178A" w:rsidRDefault="0039178A" w:rsidP="0039178A">
      <w:pPr>
        <w:pStyle w:val="ListParagraph"/>
        <w:numPr>
          <w:ilvl w:val="0"/>
          <w:numId w:val="1"/>
        </w:numPr>
      </w:pPr>
      <w:r>
        <w:t>Click Read.</w:t>
      </w:r>
    </w:p>
    <w:p w:rsidR="0039178A" w:rsidRDefault="0039178A" w:rsidP="0039178A">
      <w:pPr>
        <w:pStyle w:val="ListParagraph"/>
        <w:numPr>
          <w:ilvl w:val="0"/>
          <w:numId w:val="1"/>
        </w:numPr>
      </w:pPr>
      <w:r>
        <w:t xml:space="preserve">After read is complete insert the new </w:t>
      </w:r>
      <w:r w:rsidR="00640495">
        <w:t>SD</w:t>
      </w:r>
      <w:r>
        <w:t xml:space="preserve"> card (in FAT32 format).</w:t>
      </w:r>
    </w:p>
    <w:p w:rsidR="0039178A" w:rsidRDefault="0039178A" w:rsidP="0039178A">
      <w:pPr>
        <w:pStyle w:val="ListParagraph"/>
        <w:numPr>
          <w:ilvl w:val="0"/>
          <w:numId w:val="1"/>
        </w:numPr>
      </w:pPr>
      <w:r>
        <w:t xml:space="preserve">Select the </w:t>
      </w:r>
      <w:r w:rsidR="00E14137">
        <w:t>path to the newly created image.</w:t>
      </w:r>
    </w:p>
    <w:p w:rsidR="00CC1383" w:rsidRDefault="00CC1383" w:rsidP="0039178A">
      <w:pPr>
        <w:pStyle w:val="ListParagraph"/>
        <w:numPr>
          <w:ilvl w:val="0"/>
          <w:numId w:val="1"/>
        </w:numPr>
      </w:pPr>
      <w:r>
        <w:t>Select Device.</w:t>
      </w:r>
    </w:p>
    <w:p w:rsidR="00CC1383" w:rsidRDefault="00CC1383" w:rsidP="0039178A">
      <w:pPr>
        <w:pStyle w:val="ListParagraph"/>
        <w:numPr>
          <w:ilvl w:val="0"/>
          <w:numId w:val="1"/>
        </w:numPr>
      </w:pPr>
      <w:r>
        <w:t>Click write.</w:t>
      </w:r>
    </w:p>
    <w:p w:rsidR="00CC1383" w:rsidRPr="00240F6F" w:rsidRDefault="00CC1383" w:rsidP="00CC1383">
      <w:pPr>
        <w:rPr>
          <w:b/>
          <w:sz w:val="24"/>
        </w:rPr>
      </w:pPr>
      <w:r w:rsidRPr="00240F6F">
        <w:rPr>
          <w:b/>
          <w:sz w:val="24"/>
        </w:rPr>
        <w:t xml:space="preserve">How to setup using pre-configured </w:t>
      </w:r>
      <w:r w:rsidR="00640495" w:rsidRPr="00240F6F">
        <w:rPr>
          <w:b/>
          <w:sz w:val="24"/>
        </w:rPr>
        <w:t>SD</w:t>
      </w:r>
      <w:r w:rsidRPr="00240F6F">
        <w:rPr>
          <w:b/>
          <w:sz w:val="24"/>
        </w:rPr>
        <w:t>-card (which we replicated in above section):</w:t>
      </w:r>
    </w:p>
    <w:p w:rsidR="00CC1383" w:rsidRDefault="00CC1383" w:rsidP="00CC1383">
      <w:pPr>
        <w:pStyle w:val="ListParagraph"/>
        <w:numPr>
          <w:ilvl w:val="0"/>
          <w:numId w:val="2"/>
        </w:numPr>
      </w:pPr>
      <w:r>
        <w:t xml:space="preserve">Insert the </w:t>
      </w:r>
      <w:r w:rsidR="00640495">
        <w:t>SD</w:t>
      </w:r>
      <w:r>
        <w:t xml:space="preserve"> card in pi, give it power and connect it to laptop using </w:t>
      </w:r>
      <w:r w:rsidR="000B334D">
        <w:t>LAN</w:t>
      </w:r>
      <w:r>
        <w:t xml:space="preserve"> cable.</w:t>
      </w:r>
    </w:p>
    <w:p w:rsidR="00CC1383" w:rsidRDefault="00CC1383" w:rsidP="00CC1383">
      <w:pPr>
        <w:pStyle w:val="ListParagraph"/>
        <w:numPr>
          <w:ilvl w:val="0"/>
          <w:numId w:val="2"/>
        </w:numPr>
      </w:pPr>
      <w:r>
        <w:t xml:space="preserve">In network and sharing, select </w:t>
      </w:r>
      <w:r w:rsidRPr="00F37D11">
        <w:rPr>
          <w:b/>
          <w:color w:val="FF0000"/>
        </w:rPr>
        <w:t>wireless network</w:t>
      </w:r>
      <w:r w:rsidR="00F37D11">
        <w:rPr>
          <w:b/>
          <w:color w:val="FF0000"/>
        </w:rPr>
        <w:t xml:space="preserve"> (not ethernet)</w:t>
      </w:r>
      <w:r w:rsidRPr="00F37D11">
        <w:rPr>
          <w:color w:val="FF0000"/>
        </w:rPr>
        <w:t xml:space="preserve"> </w:t>
      </w:r>
      <w:r>
        <w:t>-&gt; Sharing -&gt;</w:t>
      </w:r>
      <w:r w:rsidR="00D2373B">
        <w:t xml:space="preserve"> check the</w:t>
      </w:r>
      <w:r>
        <w:t xml:space="preserve"> “Allow other users” checkbox and</w:t>
      </w:r>
      <w:r w:rsidR="00D2373B">
        <w:t xml:space="preserve"> select</w:t>
      </w:r>
      <w:r>
        <w:t xml:space="preserve"> “LAN” in </w:t>
      </w:r>
      <w:r w:rsidR="00D2373B">
        <w:t xml:space="preserve">the </w:t>
      </w:r>
      <w:r>
        <w:t>drop down.</w:t>
      </w:r>
    </w:p>
    <w:p w:rsidR="00CC2634" w:rsidRPr="00CC2634" w:rsidRDefault="00AB7A96" w:rsidP="00CC2634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Now open command prompt and </w:t>
      </w:r>
      <w:r w:rsidR="00CC2634">
        <w:t xml:space="preserve">execute command </w:t>
      </w:r>
      <m:oMath>
        <m:r>
          <w:rPr>
            <w:rFonts w:ascii="Cambria Math" w:hAnsi="Cambria Math"/>
            <w:color w:val="4472C4" w:themeColor="accent1"/>
          </w:rPr>
          <m:t>arp-a</m:t>
        </m:r>
      </m:oMath>
      <w:r w:rsidR="00CC2634">
        <w:rPr>
          <w:rFonts w:eastAsiaTheme="minorEastAsia"/>
          <w:color w:val="4472C4" w:themeColor="accent1"/>
        </w:rPr>
        <w:t xml:space="preserve"> </w:t>
      </w:r>
      <w:r w:rsidR="00186862">
        <w:rPr>
          <w:rFonts w:eastAsiaTheme="minorEastAsia"/>
        </w:rPr>
        <w:t xml:space="preserve">, note down the IP </w:t>
      </w:r>
      <w:r w:rsidR="00CC2634">
        <w:rPr>
          <w:rFonts w:eastAsiaTheme="minorEastAsia"/>
        </w:rPr>
        <w:t xml:space="preserve">address under interface </w:t>
      </w:r>
      <w:r w:rsidR="00CC2634" w:rsidRPr="00CC2634">
        <w:rPr>
          <w:rFonts w:eastAsiaTheme="minorEastAsia"/>
        </w:rPr>
        <w:t>192.168.137.1</w:t>
      </w:r>
      <w:r w:rsidR="00CC2634">
        <w:rPr>
          <w:rFonts w:eastAsiaTheme="minorEastAsia"/>
        </w:rPr>
        <w:t xml:space="preserve"> i.e. 192.167.</w:t>
      </w:r>
      <w:proofErr w:type="gramStart"/>
      <w:r w:rsidR="00CC2634">
        <w:rPr>
          <w:rFonts w:eastAsiaTheme="minorEastAsia"/>
        </w:rPr>
        <w:t>137.*</w:t>
      </w:r>
      <w:proofErr w:type="gramEnd"/>
      <w:r w:rsidR="00CC2634">
        <w:rPr>
          <w:rFonts w:eastAsiaTheme="minorEastAsia"/>
        </w:rPr>
        <w:t xml:space="preserve"> (except 192.167.137.255 as this is broadcast).</w:t>
      </w:r>
    </w:p>
    <w:p w:rsidR="00AB7A96" w:rsidRDefault="00AB7A96" w:rsidP="00AB7A96">
      <w:pPr>
        <w:pStyle w:val="ListParagraph"/>
        <w:numPr>
          <w:ilvl w:val="0"/>
          <w:numId w:val="2"/>
        </w:numPr>
      </w:pPr>
      <w:r>
        <w:t>Now open VNC viewer [</w:t>
      </w:r>
      <w:hyperlink r:id="rId8" w:history="1">
        <w:r w:rsidR="00195D69">
          <w:rPr>
            <w:rStyle w:val="Hyperlink"/>
          </w:rPr>
          <w:t>Download link</w:t>
        </w:r>
      </w:hyperlink>
      <w:r>
        <w:t>], and in</w:t>
      </w:r>
      <w:r w:rsidR="00195D69">
        <w:t xml:space="preserve"> it enter the IP address that we copied in the above step.</w:t>
      </w:r>
    </w:p>
    <w:p w:rsidR="00195D69" w:rsidRDefault="00195D69" w:rsidP="00AB7A96">
      <w:pPr>
        <w:pStyle w:val="ListParagraph"/>
        <w:numPr>
          <w:ilvl w:val="0"/>
          <w:numId w:val="2"/>
        </w:numPr>
      </w:pPr>
      <w:r>
        <w:t xml:space="preserve">Connect it and enter credentials, [credentials for </w:t>
      </w:r>
      <w:proofErr w:type="spellStart"/>
      <w:r>
        <w:t>Harshit’s</w:t>
      </w:r>
      <w:proofErr w:type="spellEnd"/>
      <w:r>
        <w:t xml:space="preserve"> server image is </w:t>
      </w:r>
      <w:r w:rsidRPr="00195D69">
        <w:rPr>
          <w:b/>
        </w:rPr>
        <w:t>Username:</w:t>
      </w:r>
      <w:r>
        <w:rPr>
          <w:b/>
        </w:rPr>
        <w:t xml:space="preserve"> </w:t>
      </w:r>
      <w:r>
        <w:t xml:space="preserve">pi </w:t>
      </w:r>
      <w:r w:rsidRPr="00195D69">
        <w:rPr>
          <w:b/>
        </w:rPr>
        <w:t>Password:</w:t>
      </w:r>
      <w:r>
        <w:t xml:space="preserve"> raspberry</w:t>
      </w:r>
      <w:r w:rsidRPr="00747F69">
        <w:t>]</w:t>
      </w:r>
      <w:r>
        <w:t>.</w:t>
      </w:r>
    </w:p>
    <w:p w:rsidR="00BC1E5D" w:rsidRDefault="00BC1E5D" w:rsidP="00BC1E5D">
      <w:pPr>
        <w:ind w:left="360"/>
      </w:pPr>
      <w:r>
        <w:rPr>
          <w:noProof/>
        </w:rPr>
        <w:drawing>
          <wp:inline distT="0" distB="0" distL="0" distR="0" wp14:anchorId="3AE70188" wp14:editId="7EB0A16B">
            <wp:extent cx="4344670" cy="24438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51067" cy="2447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C1383" w:rsidRDefault="009619E0" w:rsidP="00CC1383">
      <w:pPr>
        <w:pStyle w:val="ListParagraph"/>
        <w:numPr>
          <w:ilvl w:val="0"/>
          <w:numId w:val="2"/>
        </w:numPr>
      </w:pPr>
      <w:r>
        <w:t>Now your interface</w:t>
      </w:r>
    </w:p>
    <w:sectPr w:rsidR="00CC1383" w:rsidSect="00BC1E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0B18AF"/>
    <w:multiLevelType w:val="hybridMultilevel"/>
    <w:tmpl w:val="CE5E6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E4D72"/>
    <w:multiLevelType w:val="hybridMultilevel"/>
    <w:tmpl w:val="775EB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zNDEzNgEyDI1MTZV0lIJTi4sz8/NACgxrAfMr6UYsAAAA"/>
  </w:docVars>
  <w:rsids>
    <w:rsidRoot w:val="00D22AC1"/>
    <w:rsid w:val="000B334D"/>
    <w:rsid w:val="00186862"/>
    <w:rsid w:val="00195D69"/>
    <w:rsid w:val="00240F6F"/>
    <w:rsid w:val="0039178A"/>
    <w:rsid w:val="00403C48"/>
    <w:rsid w:val="00635446"/>
    <w:rsid w:val="00640495"/>
    <w:rsid w:val="00747F69"/>
    <w:rsid w:val="008B4527"/>
    <w:rsid w:val="00915926"/>
    <w:rsid w:val="009619E0"/>
    <w:rsid w:val="00AB7A96"/>
    <w:rsid w:val="00B13B26"/>
    <w:rsid w:val="00BC1E5D"/>
    <w:rsid w:val="00C07146"/>
    <w:rsid w:val="00CB7BC8"/>
    <w:rsid w:val="00CC1383"/>
    <w:rsid w:val="00CC2634"/>
    <w:rsid w:val="00D22AC1"/>
    <w:rsid w:val="00D2373B"/>
    <w:rsid w:val="00E14137"/>
    <w:rsid w:val="00F3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AB18C"/>
  <w15:chartTrackingRefBased/>
  <w15:docId w15:val="{DDA0A0CC-3C9F-491C-841B-AF4B6249A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B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B7A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A96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CC263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B45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alvnc.com/en/connect/download/viewer/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ourceforge.net/projects/win32diskimager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2A4F0-65FE-4E9F-AD2C-B1DD5B8BA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ul Rawat</dc:creator>
  <cp:keywords/>
  <dc:description/>
  <cp:lastModifiedBy>Sankul Rawat</cp:lastModifiedBy>
  <cp:revision>22</cp:revision>
  <dcterms:created xsi:type="dcterms:W3CDTF">2017-10-27T20:11:00Z</dcterms:created>
  <dcterms:modified xsi:type="dcterms:W3CDTF">2017-10-28T20:24:00Z</dcterms:modified>
</cp:coreProperties>
</file>